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Adoucissant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citronellol, Geraniol; (2E)-3,7-Dimethylocta-2,6-dien-1-ol, alpha-iso-methylionone, 2-methylundecanal, linalool, 1-(1,2,3,4,5,6,7,8-octahydro-2,3,8,8-tetramethyl-2-naphthyl)ethan-1-one, allyl 3-cyclohexylpropionate, HEXYL CINNAMAL, 3-(4-isobutyl-2-methylphenyl)propanal, Acétate de 4-tert-butylcyclohexyl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K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toffe sind nicht aufgrund endokrin wirkender Eigenschaften gemäß REACH Artikel 59 Absatz 1 in der Liste enthalten, oder es wurde gemäß den Kriterien der Delegierten-Verordnung (EU) 2017/2100 oder der Verordnung (EU) 2018/605 der Kommission festgestellt, dass er keine endokrin wirkende Eigenschaften aufweis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a,4,5,6,7,7a-hexahydro-4,7-methanoinden-6-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13-60-5</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6-501-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tricyclo[5.2.1.02,6]dec-4-en-8-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500-83-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9-7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2-naphth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3-04-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213-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Aquatic Chronic 1, H410</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Cyclopentanone, 2-[2-(4-methyl-3-cyclohexen-1-yl)prop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5962-14-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404-240-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Aquatic Acute 1, H400</w:t>
              <w:br/>
              <w:t>Aquatic Chronic 3, H412</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3-cyclohexylpropion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705-8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0-292-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380 mg/kg Körpergewicht)</w:t>
              <w:br/>
              <w:t>Acute Tox. 4 (Dermal), H312 (ATE=1600 mg/kg Körpergewicht)</w:t>
              <w:br/>
              <w:t>Skin Sens. 1, H317</w:t>
              <w:br/>
              <w:t>Aquatic Acute 1, H400</w:t>
              <w:br/>
              <w:t>Aquatic Chronic 2, H411</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methylundec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0-41-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76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Acute 1, H400</w:t>
              <w:br/>
              <w:t>Aquatic Chronic 1, H410</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methyl-3-decen-5-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81782-77-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79-81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2, H411</w:t>
            </w:r>
          </w:p>
        </w:tc>
      </w:tr>
      <w:tr w14:paraId="73AD14FB"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C"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4-isobutyl-2-methylphenyl)prop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637294-12-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811-285-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Inhalativ), H332 (ATE=1,5 mg/l/4h)</w:t>
              <w:br/>
              <w:t>Skin Irrit. 2, H315</w:t>
              <w:br/>
              <w:t>Skin Sens. 1, H317</w:t>
              <w:br/>
              <w:t>Aquatic Chronic 2, H411</w:t>
            </w:r>
          </w:p>
        </w:tc>
      </w:tr>
      <w:tr w14:paraId="73AD14FD"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orna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6-22-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0-94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Sol. 2, H228</w:t>
              <w:br/>
              <w:t>Acute Tox. 4 (Oral), H302 (ATE=500 mg/kg Körpergewicht)</w:t>
              <w:br/>
              <w:t>Acute Tox. 4 (Inhalativ), H332 (ATE=1,5 mg/l/4h)</w:t>
              <w:br/>
              <w:t>Skin Irrit. 2, H315</w:t>
              <w:br/>
              <w:t>Eye Dam. 1, H318</w:t>
              <w:br/>
              <w:t>STOT SE 2, H371</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Auch wenn keine spezifischen Gefahren definiert sind, sollten Ersthelfer Augenschutz, Handschuhe und eine Einweg-Halbmaske tragen. Bei wiederholter oder längerer Exposition sollte zusätzlicher Schutz in Betracht gezogen werden.</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önliche Schutzausrüstung</w:t>
      </w:r>
    </w:p>
    <w:p w:rsidR="00404CA3" w:rsidRPr="0069446B" w:rsidP="00404CA3" w14:paraId="410C6189" w14:textId="4546F574">
      <w:pPr>
        <w:pStyle w:val="SDSTextHeading4"/>
        <w:rPr>
          <w:noProof w:val="0"/>
          <w:color w:val="auto"/>
          <w:lang w:val="en-US"/>
        </w:rPr>
      </w:pPr>
      <w:r w:rsidRPr="0069446B" w:rsidR="00FA7F7F">
        <w:rPr>
          <w:noProof/>
          <w:color w:val="auto"/>
          <w:lang w:val="en-US"/>
        </w:rPr>
        <w:t>Atemschutz</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Atemschutz</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sidR="00FA7F7F">
              <w:rPr>
                <w:noProof/>
              </w:rPr>
              <w:t>Bei unzureichender Belüftung geeignete Atemschutzausrüstung tra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Aromatisch.</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ornan-2-one (76-22-2)</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10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Körpergewic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methylundecanal (110-41-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5000 mg/kg Körpergewicht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a,4,5,6,7,7a-hexahydro-4,7-methanoinden-6-yl acetate (5413-60-5)</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5400 mg/kg Körpergewicht Animal: mous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Körpergewic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3-cyclohexylpropionate (2705-8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585 mg/kg Körpergewicht Animal: rat, Guideline: OECD Guideline 401 (Acute Oral Toxicity), 95% CL: 480 - 714</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80 mg/kg Körpergewicht Animal: guinea pig, Guideline: OECD Guideline 401 (Acute Oral Toxicity), 95% CL: 172 - 834</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600 mg/kg Körpergewicht Animal: rabbit, Guideline: OECD Guideline 402 (Acute Dermal Toxicity), 95% CL: 430 - 277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4-isobutyl-2-methylphenyl)propanal (1637294-12-2)</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0 (Acute Oral Toxicity - Fixed Dose Method), Guideline: EPA OPPTS 870.1100 (Acute Oral Toxicity)</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 Guideline: EU Method B.3 (Acute Toxicity (Dermal))</w:t>
            </w:r>
          </w:p>
        </w:tc>
      </w:tr>
      <w:tr w14:paraId="05EDDE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1 – 5 mg/l air Animal: rat, Guideline: OECD Guideline 403 (Acute Inhalation Toxicity), Guideline: EU Method B.2 (Acute Toxicity (Inhalation)), Guideline: EPA OPPTS 870.1300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opentanone, 2-[2-(4-methyl-3-cyclohexen-1-yl)propyl]- (95962-14-4)</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8 mg/kg Körpergewicht Animal: rat, Guideline: OECD Guideline 401 (Acute Oral Toxicity), Guideline: EU Method B.1 (Acute Toxicity (Oral))</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8 mg/kg Körpergewicht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a,4,5,6,7,7a-hexahydro-4,7-methanoinden-6-yl acetate (5413-6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7,76 Temp.: 28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a,4,5,6,7,7a-hexahydro-4,7-methanoinden-6-yl acetate (5413-6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7,76 Temp.: 28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bornan-2-one (76-22-2)</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pezifische Zielorgan-Toxizität bei einmalig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Kann die Organe schädige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ornan-2-one (76-22-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3,2 mg/kg Körpergewicht Animal: rat,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Körpergewic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4-isobutyl-2-methylphenyl)propanal (1637294-12-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50 mg/kg Körpergewicht Animal: rat, Guideline: OECD Guideline 407 (Repeated Dose 28-Day Oral Toxicity Study in Rodents),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yclopentanone, 2-[2-(4-methyl-3-cyclohexen-1-yl)propyl]- (95962-14-4)</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1000 mg/kg Körpergewicht Animal: rat, Guideline: OECD Guideline 410 (Repeated Dose Dermal Toxicity: 21/28-Day Study), Guideline: EU Method B.9 (Repeated Dose (28 Days) Toxicity (Dermal))</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Adoucissant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a,4,5,6,7,7a-hexahydro-4,7-methanoinden-6-yl acetate (5413-60-5)</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21,384 mm²/s Temp.: 'other:'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ornan-2-one (76-22-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3,2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2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7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methylundecanal (110-41-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35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2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11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18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a,4,5,6,7,7a-hexahydro-4,7-methanoinden-6-yl acetate (5413-60-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8,04851 mg/l Test organisms (species): Carassius auratu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6,62311 mg/l Test organisms (species): Lepomis macrochir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80956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07479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3-cyclohexylpropionate (2705-87-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3 mg/l Test organisms (species): Pimephales promela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8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methyl-3-decen-5-ol (81782-77-6)</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6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3,8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4-isobutyl-2-methylphenyl)propanal (1637294-12-2)</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Danio rerio (previous name: Brachydanio rerio)</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1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55 mg/l Test organisms (species): Desmodesmus subspicatus (previous name: Scenedesmus subspicatus)</w:t>
            </w:r>
          </w:p>
        </w:tc>
      </w:tr>
      <w:tr w14:paraId="14947BF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19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opentanone, 2-[2-(4-methyl-3-cyclohexen-1-yl)propyl]- (95962-14-4)</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47 mg/l Test organisms (species): Danio rerio (previous name: Brachydanio rerio)</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9 mg/l Test organisms (species): Daphnia magna</w:t>
            </w:r>
          </w:p>
        </w:tc>
      </w:tr>
      <w:tr w14:paraId="66FAA3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9 mg/l Test organisms (species): Raphidocelis subcapitata (previous names: Pseudokirchneriella subcapitata, Selenastrum capricornutum)</w:t>
            </w:r>
          </w:p>
        </w:tc>
      </w:tr>
      <w:tr w14:paraId="14947BF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46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3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7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4 mg/l Test organisms (species): Danio rerio (previous name: Brachydanio rerio)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Adoucissant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ornan-2-one (76-22-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methylundecanal (110-41-8)</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a,4,5,6,7,7a-hexahydro-4,7-methanoinden-6-yl acetate (5413-60-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2-naphthyl ether (93-04-9)</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3-cyclohexylpropionate (2705-87-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methyl-3-decen-5-ol (81782-77-6)</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4-isobutyl-2-methylphenyl)propanal (1637294-12-2)</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opentanone, 2-[2-(4-methyl-3-cyclohexen-1-yl)propyl]- (95962-14-4)</w:t>
            </w:r>
          </w:p>
        </w:tc>
      </w:tr>
      <w:tr w14:paraId="2D6A99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ricyclo[5.2.1.02,6]dec-4-en-8-yl acetate (2500-83-6)</w:t>
            </w:r>
          </w:p>
        </w:tc>
      </w:tr>
      <w:tr w14:paraId="2D6A99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Geraniol ; 2-methylundecanal ; linalool ; allyl 3-cyclohexylpropionate ; 3-(4-isobutyl-2-methylphenyl)propanal ; Cyclopentanone, 2-[2-(4-methyl-3-cyclohexen-1-yl)prop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2-methylundecanal ; 3a,4,5,6,7,7a-hexahydro-4,7-methanoinden-6-yl acetate ; allyl 3-cyclohexylpropionate ; 4-methyl-3-decen-5-ol ; 3-(4-isobutyl-2-methylphenyl)propanal ; Cyclopentanone, 2-[2-(4-methyl-3-cyclohexen-1-yl)prop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Sol.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eststoffe,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einmalige Exposition), Kategorie 2</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Entzündbarer Feststoff.</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7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die Organe schädige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citronellol, Geraniol; (2E)-3,7-Dimethylocta-2,6-dien-1-ol, alpha-iso-methylionone, 2-methylundecanal, linalool, 1-(1,2,3,4,5,6,7,8-octahydro-2,3,8,8-tetramethyl-2-naphthyl)ethan-1-one, allyl 3-cyclohexylpropionate, HEXYL CINNAMAL, 3-(4-isobutyl-2-methylphenyl)propanal, Acétate de 4-tert-butylcyclohexyle.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5.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5.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Adoucissant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Adoucissant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5.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50AEA84-4083-4483-AB92-A6AAA8DB18C7}"/>
</file>

<file path=customXml/itemProps3.xml><?xml version="1.0" encoding="utf-8"?>
<ds:datastoreItem xmlns:ds="http://schemas.openxmlformats.org/officeDocument/2006/customXml" ds:itemID="{EC56A71A-BFF4-484D-82B6-0DED94ADDCF2}"/>
</file>

<file path=customXml/itemProps4.xml><?xml version="1.0" encoding="utf-8"?>
<ds:datastoreItem xmlns:ds="http://schemas.openxmlformats.org/officeDocument/2006/customXml" ds:itemID="{1988B5CC-4153-4424-9DE7-0D20CC9F5123}"/>
</file>

<file path=docProps/app.xml><?xml version="1.0" encoding="utf-8"?>
<Properties xmlns="http://schemas.openxmlformats.org/officeDocument/2006/extended-properties" xmlns:vt="http://schemas.openxmlformats.org/officeDocument/2006/docPropsVTypes">
  <Template>Normal</Template>
  <TotalTime>219</TotalTime>
  <Pages>16</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